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69695" w14:textId="6D20F830" w:rsidR="005C3C6C" w:rsidRPr="00881650" w:rsidRDefault="00C51733" w:rsidP="00C51733">
      <w:pPr>
        <w:tabs>
          <w:tab w:val="left" w:pos="5229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  <w:lang w:val="sq-AL"/>
        </w:rPr>
      </w:pPr>
      <w:r w:rsidRPr="00C51733">
        <w:rPr>
          <w:rFonts w:ascii="Times New Roman" w:hAnsi="Times New Roman" w:cs="Times New Roman"/>
          <w:b/>
          <w:sz w:val="32"/>
          <w:szCs w:val="32"/>
        </w:rPr>
        <w:t>Ekološka nagrada za škole "Dervish Rozhaja"</w:t>
      </w:r>
    </w:p>
    <w:p w14:paraId="041A80A3" w14:textId="2AA8BB13" w:rsidR="00881650" w:rsidRDefault="00C51733" w:rsidP="00881650">
      <w:pPr>
        <w:rPr>
          <w:rFonts w:ascii="Times New Roman" w:eastAsia="Times New Roman" w:hAnsi="Times New Roman" w:cs="Times New Roman"/>
          <w:bCs/>
          <w:sz w:val="32"/>
          <w:szCs w:val="32"/>
          <w:lang w:val="sq-AL"/>
        </w:rPr>
      </w:pPr>
      <w:r>
        <w:rPr>
          <w:rFonts w:ascii="Times New Roman" w:eastAsia="Times New Roman" w:hAnsi="Times New Roman" w:cs="Times New Roman"/>
          <w:bCs/>
          <w:sz w:val="32"/>
          <w:szCs w:val="32"/>
          <w:lang w:val="sq-AL"/>
        </w:rPr>
        <w:t xml:space="preserve">                                </w:t>
      </w:r>
      <w:r w:rsidRPr="00C51733">
        <w:rPr>
          <w:rFonts w:ascii="Times New Roman" w:eastAsia="Times New Roman" w:hAnsi="Times New Roman" w:cs="Times New Roman"/>
          <w:bCs/>
          <w:sz w:val="32"/>
          <w:szCs w:val="32"/>
          <w:lang w:val="sq-AL"/>
        </w:rPr>
        <w:t>Obrazac za predlog projekta</w:t>
      </w:r>
    </w:p>
    <w:p w14:paraId="56A26C6C" w14:textId="77777777" w:rsidR="00C51733" w:rsidRDefault="00C51733" w:rsidP="00881650">
      <w:pPr>
        <w:rPr>
          <w:rFonts w:ascii="Times New Roman" w:hAnsi="Times New Roman" w:cs="Times New Roman"/>
          <w:sz w:val="32"/>
          <w:szCs w:val="32"/>
          <w:lang w:val="sq-AL"/>
        </w:rPr>
      </w:pPr>
    </w:p>
    <w:p w14:paraId="0D501FDB" w14:textId="0C341A1C" w:rsidR="00881650" w:rsidRPr="00323113" w:rsidRDefault="00323113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  <w:lang w:val="sq-AL"/>
        </w:rPr>
      </w:pPr>
      <w:r w:rsidRPr="00323113">
        <w:rPr>
          <w:rFonts w:ascii="Times New Roman" w:hAnsi="Times New Roman" w:cs="Times New Roman"/>
          <w:b/>
          <w:lang w:val="sq-AL"/>
        </w:rPr>
        <w:t>Përmbledhje</w:t>
      </w:r>
    </w:p>
    <w:p w14:paraId="6525D0C0" w14:textId="77777777" w:rsidR="00881650" w:rsidRPr="00323113" w:rsidRDefault="00881650" w:rsidP="00881650">
      <w:pPr>
        <w:rPr>
          <w:rFonts w:ascii="Times New Roman" w:hAnsi="Times New Roman" w:cs="Times New Roman"/>
          <w:sz w:val="22"/>
          <w:szCs w:val="22"/>
          <w:lang w:val="sq-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9"/>
        <w:gridCol w:w="6187"/>
      </w:tblGrid>
      <w:tr w:rsidR="00881650" w:rsidRPr="00323113" w14:paraId="0B14B8A7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454A04A4" w14:textId="2C514FD9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Ime </w:t>
            </w: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škole</w:t>
            </w:r>
            <w:r w:rsidR="00881650"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431" w:type="pct"/>
            <w:vAlign w:val="center"/>
          </w:tcPr>
          <w:p w14:paraId="43A0CE3C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5B670597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34FCA4E0" w14:textId="5095879E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Ime</w:t>
            </w:r>
            <w:r w:rsidR="00881650"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 Eko Klub</w:t>
            </w:r>
            <w: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a</w:t>
            </w:r>
            <w:r w:rsidR="00881650"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: </w:t>
            </w:r>
          </w:p>
        </w:tc>
        <w:tc>
          <w:tcPr>
            <w:tcW w:w="3431" w:type="pct"/>
            <w:vAlign w:val="center"/>
          </w:tcPr>
          <w:p w14:paraId="5B4E06C8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5485C3DE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1A4E5104" w14:textId="121D7319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Op</w:t>
            </w: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š</w:t>
            </w:r>
            <w: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tina</w:t>
            </w:r>
            <w:r w:rsidR="00881650"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431" w:type="pct"/>
            <w:vAlign w:val="center"/>
          </w:tcPr>
          <w:p w14:paraId="4986D427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</w:tbl>
    <w:p w14:paraId="444DB0FD" w14:textId="77777777" w:rsidR="00881650" w:rsidRDefault="00881650" w:rsidP="00881650">
      <w:pPr>
        <w:rPr>
          <w:rFonts w:ascii="Times New Roman" w:hAnsi="Times New Roman" w:cs="Times New Roman"/>
          <w:sz w:val="22"/>
          <w:szCs w:val="22"/>
          <w:lang w:val="sq-AL"/>
        </w:rPr>
      </w:pPr>
    </w:p>
    <w:p w14:paraId="34989F90" w14:textId="77777777" w:rsidR="00323113" w:rsidRPr="00323113" w:rsidRDefault="00323113" w:rsidP="00881650">
      <w:pPr>
        <w:rPr>
          <w:rFonts w:ascii="Times New Roman" w:hAnsi="Times New Roman" w:cs="Times New Roman"/>
          <w:sz w:val="22"/>
          <w:szCs w:val="22"/>
          <w:lang w:val="sq-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9"/>
        <w:gridCol w:w="6187"/>
      </w:tblGrid>
      <w:tr w:rsidR="00881650" w:rsidRPr="00323113" w14:paraId="0D2AA692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114C7D6C" w14:textId="5B43ABB9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Ime Projekta</w:t>
            </w:r>
            <w:r w:rsidR="00881650"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 </w:t>
            </w:r>
          </w:p>
        </w:tc>
        <w:tc>
          <w:tcPr>
            <w:tcW w:w="3431" w:type="pct"/>
            <w:vAlign w:val="center"/>
          </w:tcPr>
          <w:p w14:paraId="28B57CF6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3E744292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20D5B545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3844E61D" w14:textId="04DCA2AA" w:rsidR="00881650" w:rsidRPr="00323113" w:rsidRDefault="00C51733" w:rsidP="00C51733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Trajanje projekta:</w:t>
            </w:r>
          </w:p>
        </w:tc>
        <w:tc>
          <w:tcPr>
            <w:tcW w:w="3431" w:type="pct"/>
            <w:vAlign w:val="center"/>
          </w:tcPr>
          <w:p w14:paraId="463CAD6B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185F24B8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7279BC91" w14:textId="77777777" w:rsidR="00C51733" w:rsidRPr="00C51733" w:rsidRDefault="00C51733" w:rsidP="00C51733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Ciljna grupa / Direktni korisnici (ukupan broj i procenat zastupljenosti polova):</w:t>
            </w:r>
          </w:p>
          <w:p w14:paraId="4197D1E9" w14:textId="32D6B8BB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  <w:tc>
          <w:tcPr>
            <w:tcW w:w="3431" w:type="pct"/>
            <w:vAlign w:val="center"/>
          </w:tcPr>
          <w:p w14:paraId="5005EBB7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0A1FA3F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785CBA2C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26ADCED5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779A4F17" w14:textId="6C25E55A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UDŽET:</w:t>
            </w:r>
          </w:p>
        </w:tc>
        <w:tc>
          <w:tcPr>
            <w:tcW w:w="3431" w:type="pct"/>
            <w:vAlign w:val="center"/>
          </w:tcPr>
          <w:p w14:paraId="75D926AE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6A1F4BB8" w14:textId="77777777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745CC737" w14:textId="5D49CBB4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REZIME PREDLOGA PROJEKTA (maksimalno 500 reči):</w:t>
            </w:r>
          </w:p>
        </w:tc>
        <w:tc>
          <w:tcPr>
            <w:tcW w:w="3431" w:type="pct"/>
            <w:vAlign w:val="center"/>
          </w:tcPr>
          <w:p w14:paraId="46FB270F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E4C30C9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514E380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78C82DDE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3915AD0A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731E8219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7B565C3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405F8DF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D66BC35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DDEDB4F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8FFFB0F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3B40117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4A986F76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4878F41" w14:textId="77777777" w:rsidR="00881650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294F22D0" w14:textId="77777777" w:rsidR="00323113" w:rsidRPr="00323113" w:rsidRDefault="0032311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9BE242D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1D38D842" w14:textId="77777777" w:rsidR="00881650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20F6E4D7" w14:textId="77777777" w:rsidR="00FB722C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49E07F8A" w14:textId="77777777" w:rsidR="00FB722C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6F4311B5" w14:textId="77777777" w:rsidR="00FB722C" w:rsidRDefault="00FB722C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5E5F063B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5F6BFB91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1E660EC3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01CDCFFC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444FBE32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  <w:p w14:paraId="265370E8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</w:tbl>
    <w:p w14:paraId="1E042D4B" w14:textId="0DA00415" w:rsidR="00881650" w:rsidRPr="00881650" w:rsidRDefault="00881650" w:rsidP="00881650">
      <w:pPr>
        <w:spacing w:after="160"/>
        <w:rPr>
          <w:rFonts w:ascii="Times New Roman" w:hAnsi="Times New Roman" w:cs="Times New Roman"/>
          <w:lang w:val="sq-AL"/>
        </w:rPr>
      </w:pPr>
      <w:r w:rsidRPr="00881650">
        <w:rPr>
          <w:rFonts w:ascii="Times New Roman" w:hAnsi="Times New Roman" w:cs="Times New Roman"/>
          <w:lang w:val="sq-AL"/>
        </w:rPr>
        <w:br w:type="page"/>
      </w:r>
    </w:p>
    <w:p w14:paraId="16392C09" w14:textId="450A7E87" w:rsidR="001E3302" w:rsidRPr="00323113" w:rsidRDefault="00481B39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 w:rsidRPr="00323113">
        <w:rPr>
          <w:rFonts w:ascii="Times New Roman" w:hAnsi="Times New Roman" w:cs="Times New Roman"/>
          <w:b/>
          <w:lang w:val="sq-AL"/>
        </w:rPr>
        <w:lastRenderedPageBreak/>
        <w:t>1</w:t>
      </w:r>
      <w:r w:rsidR="001E3302" w:rsidRPr="00323113">
        <w:rPr>
          <w:rFonts w:ascii="Times New Roman" w:hAnsi="Times New Roman" w:cs="Times New Roman"/>
          <w:b/>
          <w:lang w:val="sq-AL"/>
        </w:rPr>
        <w:t xml:space="preserve">. </w:t>
      </w:r>
      <w:r w:rsidR="00C51733" w:rsidRPr="00C51733">
        <w:rPr>
          <w:rFonts w:ascii="Times New Roman" w:hAnsi="Times New Roman" w:cs="Times New Roman"/>
          <w:b/>
          <w:lang w:val="sq-AL"/>
        </w:rPr>
        <w:t>Informacije o školi i eko klubu</w:t>
      </w:r>
    </w:p>
    <w:p w14:paraId="2A5B0081" w14:textId="77777777" w:rsidR="00F11B1F" w:rsidRDefault="00F11B1F" w:rsidP="00881650">
      <w:pPr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  <w:lang w:val="sq-AL"/>
        </w:rPr>
      </w:pPr>
    </w:p>
    <w:p w14:paraId="02DF81FF" w14:textId="77777777" w:rsidR="00C51733" w:rsidRPr="00323113" w:rsidRDefault="00C51733" w:rsidP="00881650">
      <w:pPr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  <w:lang w:val="sq-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9"/>
        <w:gridCol w:w="6187"/>
      </w:tblGrid>
      <w:tr w:rsidR="00881650" w:rsidRPr="00323113" w14:paraId="066A1A9C" w14:textId="0F4345CD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64B81E2A" w14:textId="67FBED54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Naziv škole</w:t>
            </w:r>
            <w:r w:rsidR="00881650" w:rsidRPr="0032311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:</w:t>
            </w:r>
          </w:p>
        </w:tc>
        <w:tc>
          <w:tcPr>
            <w:tcW w:w="3431" w:type="pct"/>
            <w:vAlign w:val="center"/>
          </w:tcPr>
          <w:p w14:paraId="22D9778E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18DF57DF" w14:textId="60DCF5BF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2F8B94FC" w14:textId="5FCCFDE8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Adresa škole:</w:t>
            </w:r>
          </w:p>
        </w:tc>
        <w:tc>
          <w:tcPr>
            <w:tcW w:w="3431" w:type="pct"/>
            <w:vAlign w:val="center"/>
          </w:tcPr>
          <w:p w14:paraId="17CC8385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  <w:tr w:rsidR="00881650" w:rsidRPr="00323113" w14:paraId="2B0C927E" w14:textId="1BDE44B5" w:rsidTr="00C45B5A">
        <w:trPr>
          <w:trHeight w:val="340"/>
        </w:trPr>
        <w:tc>
          <w:tcPr>
            <w:tcW w:w="1569" w:type="pct"/>
            <w:shd w:val="clear" w:color="auto" w:fill="auto"/>
            <w:vAlign w:val="center"/>
          </w:tcPr>
          <w:p w14:paraId="4B3AD510" w14:textId="0F096EF1" w:rsidR="00881650" w:rsidRPr="00323113" w:rsidRDefault="00C51733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opština:</w:t>
            </w:r>
          </w:p>
        </w:tc>
        <w:tc>
          <w:tcPr>
            <w:tcW w:w="3431" w:type="pct"/>
            <w:vAlign w:val="center"/>
          </w:tcPr>
          <w:p w14:paraId="38FEA0DB" w14:textId="77777777" w:rsidR="00881650" w:rsidRPr="00323113" w:rsidRDefault="00881650" w:rsidP="00881650">
            <w:pP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</w:p>
        </w:tc>
      </w:tr>
    </w:tbl>
    <w:p w14:paraId="076C2908" w14:textId="75EEEB86" w:rsidR="001E1AD7" w:rsidRPr="00323113" w:rsidRDefault="001E1AD7" w:rsidP="00881650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6187"/>
      </w:tblGrid>
      <w:tr w:rsidR="00F11B1F" w:rsidRPr="00323113" w14:paraId="1A1AAF77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5B6ECF6D" w14:textId="6F47FA4A" w:rsidR="00F11B1F" w:rsidRPr="00323113" w:rsidRDefault="00C51733" w:rsidP="00881650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highlight w:val="yellow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Naziv Eko kluba:</w:t>
            </w:r>
          </w:p>
        </w:tc>
        <w:tc>
          <w:tcPr>
            <w:tcW w:w="3431" w:type="pct"/>
            <w:vAlign w:val="center"/>
          </w:tcPr>
          <w:p w14:paraId="56F1ECEA" w14:textId="632568DE" w:rsidR="00F11B1F" w:rsidRPr="00323113" w:rsidRDefault="00F11B1F" w:rsidP="00881650">
            <w:pPr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F11B1F" w:rsidRPr="00323113" w14:paraId="572F0D28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0CCA35A3" w14:textId="4B960967" w:rsidR="00F11B1F" w:rsidRPr="00323113" w:rsidRDefault="00C51733" w:rsidP="00881650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>Datum i način osnivanja Eko kluba:</w:t>
            </w:r>
          </w:p>
        </w:tc>
        <w:tc>
          <w:tcPr>
            <w:tcW w:w="3431" w:type="pct"/>
            <w:vAlign w:val="center"/>
          </w:tcPr>
          <w:p w14:paraId="447853AE" w14:textId="36ED0CA4" w:rsidR="00F11B1F" w:rsidRPr="00323113" w:rsidRDefault="00F11B1F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881650" w:rsidRPr="00323113" w14:paraId="0AC66C9F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6B8CB367" w14:textId="6295019B" w:rsidR="00881650" w:rsidRPr="00323113" w:rsidRDefault="00C51733" w:rsidP="00881650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>Misija Eko kluba:</w:t>
            </w:r>
          </w:p>
        </w:tc>
        <w:tc>
          <w:tcPr>
            <w:tcW w:w="3431" w:type="pct"/>
            <w:vAlign w:val="center"/>
          </w:tcPr>
          <w:p w14:paraId="27CC8BDB" w14:textId="77777777" w:rsidR="00881650" w:rsidRPr="00323113" w:rsidRDefault="00881650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FCB714E" w14:textId="77777777" w:rsidR="00881650" w:rsidRPr="00323113" w:rsidRDefault="00881650" w:rsidP="00C5173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F11B1F" w:rsidRPr="00323113" w14:paraId="450CF533" w14:textId="77777777" w:rsidTr="00C45B5A">
        <w:trPr>
          <w:trHeight w:val="340"/>
        </w:trPr>
        <w:tc>
          <w:tcPr>
            <w:tcW w:w="1569" w:type="pct"/>
            <w:vAlign w:val="center"/>
          </w:tcPr>
          <w:p w14:paraId="4318944B" w14:textId="113F21AE" w:rsidR="00F11B1F" w:rsidRPr="00323113" w:rsidRDefault="00C51733" w:rsidP="00881650">
            <w:pP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lang w:val="sq-AL"/>
              </w:rPr>
              <w:t>Specifični ciljevi Eko kluba:</w:t>
            </w:r>
          </w:p>
        </w:tc>
        <w:tc>
          <w:tcPr>
            <w:tcW w:w="3431" w:type="pct"/>
            <w:vAlign w:val="center"/>
          </w:tcPr>
          <w:p w14:paraId="55DB620F" w14:textId="77777777" w:rsidR="00D825C1" w:rsidRPr="00323113" w:rsidRDefault="00D825C1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0FDD624" w14:textId="15134F00" w:rsidR="00881650" w:rsidRPr="00323113" w:rsidRDefault="00881650" w:rsidP="00C51733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1D27825E" w14:textId="77777777" w:rsidR="00F11B1F" w:rsidRPr="00323113" w:rsidRDefault="00F11B1F" w:rsidP="00881650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21450AB5" w14:textId="72E2E2A9" w:rsidR="00C51733" w:rsidRPr="00323113" w:rsidRDefault="00C51733" w:rsidP="00881650">
      <w:p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</w:pPr>
      <w:r w:rsidRPr="00C51733">
        <w:rPr>
          <w:rFonts w:ascii="Times New Roman" w:hAnsi="Times New Roman" w:cs="Times New Roman"/>
          <w:b/>
          <w:color w:val="000000" w:themeColor="text1"/>
          <w:sz w:val="22"/>
          <w:szCs w:val="22"/>
          <w:lang w:val="sq-AL"/>
        </w:rPr>
        <w:t>Upravni savet Eko-kluba / Ključni ljudi uključeni (učenici i nastavnici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2"/>
        <w:gridCol w:w="3534"/>
        <w:gridCol w:w="2653"/>
        <w:gridCol w:w="882"/>
        <w:gridCol w:w="1365"/>
      </w:tblGrid>
      <w:tr w:rsidR="00C51733" w:rsidRPr="00323113" w14:paraId="6B3EDE9A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72473D5B" w14:textId="26694182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B</w:t>
            </w:r>
            <w:r w:rsidRPr="00323113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r.</w:t>
            </w:r>
          </w:p>
        </w:tc>
        <w:tc>
          <w:tcPr>
            <w:tcW w:w="1960" w:type="pct"/>
            <w:vAlign w:val="center"/>
          </w:tcPr>
          <w:p w14:paraId="7B027F4D" w14:textId="40C5F901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Ime i prezime</w:t>
            </w:r>
          </w:p>
        </w:tc>
        <w:tc>
          <w:tcPr>
            <w:tcW w:w="1471" w:type="pct"/>
            <w:vAlign w:val="center"/>
          </w:tcPr>
          <w:p w14:paraId="29DAB08C" w14:textId="0E7146D3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Funkcija (ucenik/nastavnik)</w:t>
            </w:r>
          </w:p>
        </w:tc>
        <w:tc>
          <w:tcPr>
            <w:tcW w:w="489" w:type="pct"/>
            <w:vAlign w:val="center"/>
          </w:tcPr>
          <w:p w14:paraId="45B3C333" w14:textId="0DA58ED4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  <w:t>Pol</w:t>
            </w:r>
          </w:p>
        </w:tc>
        <w:tc>
          <w:tcPr>
            <w:tcW w:w="757" w:type="pct"/>
            <w:vAlign w:val="center"/>
          </w:tcPr>
          <w:p w14:paraId="43C5D298" w14:textId="77777777" w:rsidR="00C51733" w:rsidRDefault="00C51733" w:rsidP="00C51733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  <w:r w:rsidRPr="00C51733"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  <w:t>Školska godina</w:t>
            </w:r>
          </w:p>
          <w:p w14:paraId="1C545B4A" w14:textId="2C93F90A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C51733" w:rsidRPr="00323113" w14:paraId="32A90AA1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3970003C" w14:textId="77777777" w:rsidR="00C51733" w:rsidRPr="00323113" w:rsidRDefault="00C51733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60" w:type="pct"/>
            <w:vAlign w:val="center"/>
          </w:tcPr>
          <w:p w14:paraId="65EEA70A" w14:textId="3209B4F6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471" w:type="pct"/>
            <w:vAlign w:val="center"/>
          </w:tcPr>
          <w:p w14:paraId="0F8B1675" w14:textId="1550C1D6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89" w:type="pct"/>
            <w:vAlign w:val="center"/>
          </w:tcPr>
          <w:p w14:paraId="65E94897" w14:textId="1FF857E5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57" w:type="pct"/>
            <w:vAlign w:val="center"/>
          </w:tcPr>
          <w:p w14:paraId="4192AAA3" w14:textId="04D98ED2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C51733" w:rsidRPr="00323113" w14:paraId="058948DE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757621D8" w14:textId="77777777" w:rsidR="00C51733" w:rsidRPr="00323113" w:rsidRDefault="00C51733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60" w:type="pct"/>
            <w:vAlign w:val="center"/>
          </w:tcPr>
          <w:p w14:paraId="63E7B32C" w14:textId="18C5C07C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471" w:type="pct"/>
            <w:vAlign w:val="center"/>
          </w:tcPr>
          <w:p w14:paraId="4AD1821D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89" w:type="pct"/>
            <w:vAlign w:val="center"/>
          </w:tcPr>
          <w:p w14:paraId="62797849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57" w:type="pct"/>
            <w:vAlign w:val="center"/>
          </w:tcPr>
          <w:p w14:paraId="69087BFB" w14:textId="6635D9C5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C51733" w:rsidRPr="00323113" w14:paraId="5BAF86B4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46BDFB21" w14:textId="77777777" w:rsidR="00C51733" w:rsidRPr="00323113" w:rsidRDefault="00C51733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60" w:type="pct"/>
            <w:vAlign w:val="center"/>
          </w:tcPr>
          <w:p w14:paraId="3B802F8D" w14:textId="4FFD62A4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471" w:type="pct"/>
            <w:vAlign w:val="center"/>
          </w:tcPr>
          <w:p w14:paraId="3FACF82F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89" w:type="pct"/>
            <w:vAlign w:val="center"/>
          </w:tcPr>
          <w:p w14:paraId="69B9F33F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57" w:type="pct"/>
            <w:vAlign w:val="center"/>
          </w:tcPr>
          <w:p w14:paraId="1DB59F5D" w14:textId="311951C6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C51733" w:rsidRPr="00323113" w14:paraId="16904990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273B88D2" w14:textId="77777777" w:rsidR="00C51733" w:rsidRPr="00323113" w:rsidRDefault="00C51733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60" w:type="pct"/>
            <w:vAlign w:val="center"/>
          </w:tcPr>
          <w:p w14:paraId="41F14C06" w14:textId="0157FAC2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471" w:type="pct"/>
            <w:vAlign w:val="center"/>
          </w:tcPr>
          <w:p w14:paraId="60FE4803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89" w:type="pct"/>
            <w:vAlign w:val="center"/>
          </w:tcPr>
          <w:p w14:paraId="161D8005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57" w:type="pct"/>
            <w:vAlign w:val="center"/>
          </w:tcPr>
          <w:p w14:paraId="04C50CFF" w14:textId="767B3C10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C51733" w:rsidRPr="00323113" w14:paraId="2769E858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424A7D0A" w14:textId="77777777" w:rsidR="00C51733" w:rsidRPr="00323113" w:rsidRDefault="00C51733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60" w:type="pct"/>
            <w:vAlign w:val="center"/>
          </w:tcPr>
          <w:p w14:paraId="65DD128C" w14:textId="31FC9770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471" w:type="pct"/>
            <w:vAlign w:val="center"/>
          </w:tcPr>
          <w:p w14:paraId="6D1D806A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89" w:type="pct"/>
            <w:vAlign w:val="center"/>
          </w:tcPr>
          <w:p w14:paraId="1FD45081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57" w:type="pct"/>
            <w:vAlign w:val="center"/>
          </w:tcPr>
          <w:p w14:paraId="2F213137" w14:textId="7D1169A1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C51733" w:rsidRPr="00323113" w14:paraId="38144C27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5EED168B" w14:textId="77777777" w:rsidR="00C51733" w:rsidRPr="00323113" w:rsidRDefault="00C51733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60" w:type="pct"/>
            <w:vAlign w:val="center"/>
          </w:tcPr>
          <w:p w14:paraId="0042A3EE" w14:textId="3EABC68E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471" w:type="pct"/>
            <w:vAlign w:val="center"/>
          </w:tcPr>
          <w:p w14:paraId="1797807C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89" w:type="pct"/>
            <w:vAlign w:val="center"/>
          </w:tcPr>
          <w:p w14:paraId="2A28D02B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57" w:type="pct"/>
            <w:vAlign w:val="center"/>
          </w:tcPr>
          <w:p w14:paraId="7AC6CF86" w14:textId="5F691F7A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C51733" w:rsidRPr="00323113" w14:paraId="0C69FBE0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71CD6E11" w14:textId="77777777" w:rsidR="00C51733" w:rsidRPr="00323113" w:rsidRDefault="00C51733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60" w:type="pct"/>
            <w:vAlign w:val="center"/>
          </w:tcPr>
          <w:p w14:paraId="1A098D0B" w14:textId="4886ADFC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471" w:type="pct"/>
            <w:vAlign w:val="center"/>
          </w:tcPr>
          <w:p w14:paraId="7B74AE91" w14:textId="18C41691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89" w:type="pct"/>
            <w:vAlign w:val="center"/>
          </w:tcPr>
          <w:p w14:paraId="4659ED22" w14:textId="3B5DCE6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57" w:type="pct"/>
            <w:vAlign w:val="center"/>
          </w:tcPr>
          <w:p w14:paraId="02EAFFF5" w14:textId="3C1F78F4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  <w:tr w:rsidR="00C51733" w:rsidRPr="00323113" w14:paraId="314A4315" w14:textId="77777777" w:rsidTr="00C51733">
        <w:trPr>
          <w:trHeight w:val="358"/>
        </w:trPr>
        <w:tc>
          <w:tcPr>
            <w:tcW w:w="323" w:type="pct"/>
            <w:vAlign w:val="center"/>
          </w:tcPr>
          <w:p w14:paraId="67462907" w14:textId="77777777" w:rsidR="00C51733" w:rsidRPr="00323113" w:rsidRDefault="00C51733" w:rsidP="00881650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960" w:type="pct"/>
            <w:vAlign w:val="center"/>
          </w:tcPr>
          <w:p w14:paraId="09A0E77C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1471" w:type="pct"/>
            <w:vAlign w:val="center"/>
          </w:tcPr>
          <w:p w14:paraId="7CDD2FC6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489" w:type="pct"/>
            <w:vAlign w:val="center"/>
          </w:tcPr>
          <w:p w14:paraId="4C7EB3D1" w14:textId="77777777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  <w:tc>
          <w:tcPr>
            <w:tcW w:w="757" w:type="pct"/>
            <w:vAlign w:val="center"/>
          </w:tcPr>
          <w:p w14:paraId="33C5408D" w14:textId="493EA450" w:rsidR="00C51733" w:rsidRPr="00323113" w:rsidRDefault="00C51733" w:rsidP="00881650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36BF4D01" w14:textId="54BA6D09" w:rsidR="00F11B1F" w:rsidRDefault="00F11B1F" w:rsidP="00881650">
      <w:pPr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44A0AF89" w14:textId="77777777" w:rsidR="00A10060" w:rsidRPr="00323113" w:rsidRDefault="00A10060" w:rsidP="00881650">
      <w:pPr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79EF05FA" w14:textId="5B5828B2" w:rsidR="00A253AA" w:rsidRPr="00A253AA" w:rsidRDefault="00A253AA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 xml:space="preserve">2. </w:t>
      </w:r>
      <w:r w:rsidR="00C51733" w:rsidRPr="00C51733">
        <w:rPr>
          <w:rFonts w:ascii="Times New Roman" w:hAnsi="Times New Roman" w:cs="Times New Roman"/>
          <w:b/>
          <w:lang w:val="sq-AL"/>
        </w:rPr>
        <w:t>Opis situacije/problema i potrebe za rešavanjem (maksimalno 500 reči)</w:t>
      </w:r>
      <w:r w:rsidRPr="00C45B5A">
        <w:rPr>
          <w:rFonts w:ascii="Times New Roman" w:hAnsi="Times New Roman" w:cs="Times New Roman"/>
          <w:bCs/>
          <w:lang w:val="sq-AL"/>
        </w:rPr>
        <w:t>)</w:t>
      </w:r>
    </w:p>
    <w:p w14:paraId="4B8D13A3" w14:textId="77777777" w:rsidR="00F11B1F" w:rsidRDefault="00F11B1F" w:rsidP="00A253AA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7F95ABF4" w14:textId="77777777" w:rsidTr="00FB722C">
        <w:tc>
          <w:tcPr>
            <w:tcW w:w="9016" w:type="dxa"/>
          </w:tcPr>
          <w:p w14:paraId="14FB09B4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576FDFF8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5C6CC179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D38319E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889D2B9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CFDFC80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17E5F09D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7B585855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5D5D9B1F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0DACDCE6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3573260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19C4F5F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162747A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236E4674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2368D46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BCAEBE4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67E60D36" w14:textId="77777777" w:rsidR="00FB722C" w:rsidRDefault="00FB722C" w:rsidP="00A253AA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26AD884C" w14:textId="77777777" w:rsidR="00FB722C" w:rsidRPr="00C45B5A" w:rsidRDefault="00FB722C" w:rsidP="00A253AA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  <w:lang w:val="sq-AL"/>
        </w:rPr>
      </w:pPr>
    </w:p>
    <w:p w14:paraId="01878024" w14:textId="400AE66E" w:rsidR="00484315" w:rsidRPr="00C45B5A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Cs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lastRenderedPageBreak/>
        <w:t>3</w:t>
      </w:r>
      <w:r w:rsidR="00484315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C51733" w:rsidRPr="00C51733">
        <w:rPr>
          <w:rFonts w:ascii="Times New Roman" w:hAnsi="Times New Roman" w:cs="Times New Roman"/>
          <w:b/>
          <w:lang w:val="sq-AL"/>
        </w:rPr>
        <w:t>Ciljevi / opšta svrha projekta (maksimalno 200 reči)</w:t>
      </w:r>
    </w:p>
    <w:p w14:paraId="4DA70BEC" w14:textId="77777777" w:rsidR="00066FBE" w:rsidRPr="00323113" w:rsidRDefault="00066FBE" w:rsidP="00A253AA">
      <w:pPr>
        <w:jc w:val="both"/>
        <w:rPr>
          <w:rFonts w:ascii="Times New Roman" w:hAnsi="Times New Roman" w:cs="Times New Roman"/>
          <w:i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758428C9" w14:textId="77777777" w:rsidTr="00FB722C">
        <w:tc>
          <w:tcPr>
            <w:tcW w:w="9016" w:type="dxa"/>
          </w:tcPr>
          <w:p w14:paraId="0D32439B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04850B8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049578AC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2A0EF0CA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4FC01D8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2489FF3B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77ECEBDF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00A282E5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4293E81C" w14:textId="77777777" w:rsidR="00FB722C" w:rsidRDefault="00FB722C" w:rsidP="00FB722C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  <w:lang w:val="sq-AL"/>
        </w:rPr>
      </w:pPr>
    </w:p>
    <w:p w14:paraId="1C813886" w14:textId="0F30DACC" w:rsidR="00442874" w:rsidRPr="00881650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  <w:color w:val="FFFFFF"/>
          <w:sz w:val="28"/>
          <w:szCs w:val="28"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>4</w:t>
      </w:r>
      <w:r w:rsidR="00A253AA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C51733" w:rsidRPr="00C51733">
        <w:rPr>
          <w:rFonts w:ascii="Times New Roman" w:hAnsi="Times New Roman" w:cs="Times New Roman"/>
          <w:b/>
          <w:lang w:val="sq-AL"/>
        </w:rPr>
        <w:t>Specifični ciljevi projekta (maksimalno 200 reči)</w:t>
      </w:r>
    </w:p>
    <w:p w14:paraId="7786C68D" w14:textId="77777777" w:rsidR="00F80956" w:rsidRPr="00323113" w:rsidRDefault="00F80956" w:rsidP="00A253AA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5CE21AD5" w14:textId="77777777" w:rsidTr="00FB722C">
        <w:tc>
          <w:tcPr>
            <w:tcW w:w="9016" w:type="dxa"/>
          </w:tcPr>
          <w:p w14:paraId="63ECC75F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852F0FC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1D527E3E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1BDEA83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244340C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390FE2CE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1B8015F9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  <w:p w14:paraId="470D1B6E" w14:textId="77777777" w:rsidR="00FB722C" w:rsidRDefault="00FB722C" w:rsidP="00FB722C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3A2C7D6B" w14:textId="77777777" w:rsidR="00FB722C" w:rsidRDefault="00FB722C" w:rsidP="00FB722C">
      <w:pPr>
        <w:jc w:val="both"/>
        <w:rPr>
          <w:rFonts w:ascii="Times New Roman" w:hAnsi="Times New Roman" w:cs="Times New Roman"/>
          <w:iCs/>
          <w:color w:val="000000" w:themeColor="text1"/>
          <w:sz w:val="22"/>
          <w:szCs w:val="22"/>
          <w:lang w:val="sq-AL"/>
        </w:rPr>
      </w:pPr>
    </w:p>
    <w:p w14:paraId="087C1413" w14:textId="3A650959" w:rsidR="005372F4" w:rsidRPr="00A253AA" w:rsidRDefault="005612DB" w:rsidP="00A253AA">
      <w:pPr>
        <w:shd w:val="clear" w:color="auto" w:fill="70AD47" w:themeFill="accent6"/>
        <w:jc w:val="both"/>
        <w:rPr>
          <w:rFonts w:ascii="Times New Roman" w:hAnsi="Times New Roman" w:cs="Times New Roman"/>
          <w:b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>5</w:t>
      </w:r>
      <w:r w:rsidR="00A253AA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C51733" w:rsidRPr="00C51733">
        <w:rPr>
          <w:rFonts w:ascii="Times New Roman" w:hAnsi="Times New Roman" w:cs="Times New Roman"/>
          <w:b/>
          <w:lang w:val="sq-AL"/>
        </w:rPr>
        <w:t>Očekivani rezultati, uključujući uticaj na životnu sredinu i klimu (maksimalno 500 reči)</w:t>
      </w:r>
    </w:p>
    <w:p w14:paraId="08F0858D" w14:textId="77777777" w:rsidR="00296877" w:rsidRPr="00323113" w:rsidRDefault="00296877" w:rsidP="00A253AA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1E808C16" w14:textId="77777777" w:rsidTr="00FB722C">
        <w:tc>
          <w:tcPr>
            <w:tcW w:w="9016" w:type="dxa"/>
          </w:tcPr>
          <w:p w14:paraId="2128D8B4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73B6CB5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47F225F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8E7D7F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D07AB9D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9D38B5B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9CE30AC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E64E270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C673258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F81BD85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0CBB535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BF850D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2938305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AD7854B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EA08852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00081CE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0EFE79E9" w14:textId="70B128F3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434B312E" w14:textId="34987402" w:rsidR="00881650" w:rsidRDefault="00881650" w:rsidP="00505B6B">
      <w:pPr>
        <w:shd w:val="clear" w:color="auto" w:fill="70AD47" w:themeFill="accent6"/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 xml:space="preserve">6. </w:t>
      </w:r>
      <w:r w:rsidR="00505B6B" w:rsidRPr="00505B6B">
        <w:rPr>
          <w:rFonts w:ascii="Times New Roman" w:hAnsi="Times New Roman" w:cs="Times New Roman"/>
          <w:b/>
          <w:lang w:val="sq-AL"/>
        </w:rPr>
        <w:t>Aktivnosti koje treba sprovesti (maksimalno 300 reči)</w:t>
      </w:r>
    </w:p>
    <w:p w14:paraId="2CB37B6A" w14:textId="77777777" w:rsidR="00505B6B" w:rsidRPr="00323113" w:rsidRDefault="00505B6B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090552BC" w14:textId="77777777" w:rsidTr="00FB722C">
        <w:tc>
          <w:tcPr>
            <w:tcW w:w="9016" w:type="dxa"/>
          </w:tcPr>
          <w:p w14:paraId="3C8CAED1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EF02B7E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58BDE2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3048BC3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55A1CBE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F9F72C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FFDB13E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9937253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C9DC8B4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8791AC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0C21A0C6" w14:textId="77777777" w:rsidR="001C05C0" w:rsidRPr="00323113" w:rsidRDefault="001C05C0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p w14:paraId="41744559" w14:textId="7B4385C2" w:rsidR="004E515F" w:rsidRPr="00881650" w:rsidRDefault="004E515F" w:rsidP="004E515F">
      <w:pPr>
        <w:shd w:val="clear" w:color="auto" w:fill="70AD47" w:themeFill="accent6"/>
        <w:jc w:val="both"/>
        <w:rPr>
          <w:rFonts w:ascii="Times New Roman" w:hAnsi="Times New Roman" w:cs="Times New Roman"/>
          <w:b/>
          <w:color w:val="FFFFFF"/>
          <w:sz w:val="28"/>
          <w:szCs w:val="28"/>
          <w:lang w:val="sq-AL"/>
        </w:rPr>
      </w:pPr>
      <w:r w:rsidRPr="00A253AA">
        <w:rPr>
          <w:rFonts w:ascii="Times New Roman" w:hAnsi="Times New Roman" w:cs="Times New Roman"/>
          <w:b/>
          <w:lang w:val="sq-AL"/>
        </w:rPr>
        <w:t xml:space="preserve">7. </w:t>
      </w:r>
      <w:r w:rsidR="00505B6B" w:rsidRPr="00505B6B">
        <w:rPr>
          <w:rFonts w:ascii="Times New Roman" w:hAnsi="Times New Roman" w:cs="Times New Roman"/>
          <w:b/>
          <w:lang w:val="sq-AL"/>
        </w:rPr>
        <w:t>Šta vaš projekat čini jedinstvenim i inovativnim? (maksimalno 200 reči)</w:t>
      </w:r>
    </w:p>
    <w:p w14:paraId="2495497D" w14:textId="77777777" w:rsidR="004E515F" w:rsidRPr="00323113" w:rsidRDefault="004E515F" w:rsidP="004E515F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3E54BFDB" w14:textId="77777777" w:rsidTr="00FB722C">
        <w:tc>
          <w:tcPr>
            <w:tcW w:w="9016" w:type="dxa"/>
          </w:tcPr>
          <w:p w14:paraId="419CF384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DE3ED0B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280FB59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05FA30F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DCC1B54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1D272A2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0F26634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0AE0077" w14:textId="77777777" w:rsidR="00FB722C" w:rsidRDefault="00FB722C" w:rsidP="004E515F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5D5CA7F7" w14:textId="1C75B2E6" w:rsidR="004E515F" w:rsidRDefault="004E515F" w:rsidP="004E515F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2B75729F" w14:textId="14F6DF79" w:rsidR="00881650" w:rsidRDefault="00451164" w:rsidP="00505B6B">
      <w:pPr>
        <w:shd w:val="clear" w:color="auto" w:fill="70AD47" w:themeFill="accent6"/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  <w:r>
        <w:rPr>
          <w:rFonts w:ascii="Times New Roman" w:hAnsi="Times New Roman" w:cs="Times New Roman"/>
          <w:b/>
          <w:lang w:val="sq-AL"/>
        </w:rPr>
        <w:t>8</w:t>
      </w:r>
      <w:r w:rsidR="00A253AA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505B6B" w:rsidRPr="00505B6B">
        <w:rPr>
          <w:rFonts w:ascii="Times New Roman" w:hAnsi="Times New Roman" w:cs="Times New Roman"/>
          <w:b/>
          <w:lang w:val="sq-AL"/>
        </w:rPr>
        <w:t>Trajanje realizacije projekta (maksimalno 100 reči)</w:t>
      </w:r>
    </w:p>
    <w:p w14:paraId="0AA802EF" w14:textId="77777777" w:rsidR="00505B6B" w:rsidRPr="00323113" w:rsidRDefault="00505B6B" w:rsidP="00881650">
      <w:pPr>
        <w:jc w:val="both"/>
        <w:rPr>
          <w:rFonts w:ascii="Times New Roman" w:hAnsi="Times New Roman" w:cs="Times New Roman"/>
          <w:i/>
          <w:color w:val="000000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6CDCE259" w14:textId="77777777" w:rsidTr="00FB722C">
        <w:tc>
          <w:tcPr>
            <w:tcW w:w="9016" w:type="dxa"/>
          </w:tcPr>
          <w:p w14:paraId="042EA702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2C18BAF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0C82DFA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F153D4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77D46ADD" w14:textId="1DCAF10C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3AF416E6" w14:textId="14C7867B" w:rsidR="000C7139" w:rsidRDefault="00451164" w:rsidP="00505B6B">
      <w:pPr>
        <w:shd w:val="clear" w:color="auto" w:fill="70AD47" w:themeFill="accent6"/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sq-AL"/>
        </w:rPr>
      </w:pPr>
      <w:r>
        <w:rPr>
          <w:rFonts w:ascii="Times New Roman" w:hAnsi="Times New Roman" w:cs="Times New Roman"/>
          <w:b/>
          <w:lang w:val="sq-AL"/>
        </w:rPr>
        <w:t>9</w:t>
      </w:r>
      <w:r w:rsidR="00881650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505B6B" w:rsidRPr="00505B6B">
        <w:rPr>
          <w:rFonts w:ascii="Times New Roman" w:hAnsi="Times New Roman" w:cs="Times New Roman"/>
          <w:b/>
          <w:lang w:val="sq-AL"/>
        </w:rPr>
        <w:t>Praćenje radnog učinka i izveštavanje (maksimalno 200 reči)</w:t>
      </w:r>
    </w:p>
    <w:p w14:paraId="02A8C3A1" w14:textId="77777777" w:rsidR="00505B6B" w:rsidRDefault="00505B6B" w:rsidP="00881650">
      <w:pPr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195F8C52" w14:textId="77777777" w:rsidTr="00FB722C">
        <w:tc>
          <w:tcPr>
            <w:tcW w:w="9016" w:type="dxa"/>
          </w:tcPr>
          <w:p w14:paraId="1791E3E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B8D5622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5B3CDB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E22D64C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38D192CF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93FE43F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E7617D1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8824A0C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2B149626" w14:textId="5133204F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18968762" w14:textId="0BB60317" w:rsidR="000C7139" w:rsidRDefault="00451164" w:rsidP="00505B6B">
      <w:pPr>
        <w:shd w:val="clear" w:color="auto" w:fill="70AD47" w:themeFill="accent6"/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sq-AL"/>
        </w:rPr>
      </w:pPr>
      <w:r>
        <w:rPr>
          <w:rFonts w:ascii="Times New Roman" w:hAnsi="Times New Roman" w:cs="Times New Roman"/>
          <w:b/>
          <w:lang w:val="sq-AL"/>
        </w:rPr>
        <w:t>10</w:t>
      </w:r>
      <w:r w:rsidR="0069064F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505B6B" w:rsidRPr="00505B6B">
        <w:rPr>
          <w:rFonts w:ascii="Times New Roman" w:hAnsi="Times New Roman" w:cs="Times New Roman"/>
          <w:b/>
          <w:lang w:val="sq-AL"/>
        </w:rPr>
        <w:t>Održavanje sprovedene intervencije i obezbeđivanje održivosti (maks. 300 reči)</w:t>
      </w:r>
    </w:p>
    <w:p w14:paraId="57BCDD57" w14:textId="77777777" w:rsidR="00505B6B" w:rsidRPr="00323113" w:rsidRDefault="00505B6B" w:rsidP="00881650">
      <w:pPr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2A76F3F2" w14:textId="77777777" w:rsidTr="00FB722C">
        <w:tc>
          <w:tcPr>
            <w:tcW w:w="9016" w:type="dxa"/>
          </w:tcPr>
          <w:p w14:paraId="3B5A7A73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95CFDC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D2674F2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7D353373" w14:textId="77777777" w:rsidR="001C05C0" w:rsidRDefault="001C05C0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E62BE8A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B518E7B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54B4ECA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123E06D3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4810EC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50B0D20C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4FD0FF01" w14:textId="0D52D1C6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174974D2" w14:textId="619E100C" w:rsidR="002916EB" w:rsidRPr="00A253AA" w:rsidRDefault="008063E1" w:rsidP="00881650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  <w:lang w:val="sq-AL"/>
        </w:rPr>
      </w:pPr>
      <w:r>
        <w:rPr>
          <w:rFonts w:ascii="Times New Roman" w:hAnsi="Times New Roman" w:cs="Times New Roman"/>
          <w:b/>
          <w:lang w:val="sq-AL"/>
        </w:rPr>
        <w:t>1</w:t>
      </w:r>
      <w:r w:rsidR="00451164">
        <w:rPr>
          <w:rFonts w:ascii="Times New Roman" w:hAnsi="Times New Roman" w:cs="Times New Roman"/>
          <w:b/>
          <w:lang w:val="sq-AL"/>
        </w:rPr>
        <w:t>1</w:t>
      </w:r>
      <w:r w:rsidR="00881650"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505B6B" w:rsidRPr="00505B6B">
        <w:rPr>
          <w:rFonts w:ascii="Times New Roman" w:hAnsi="Times New Roman" w:cs="Times New Roman"/>
          <w:b/>
          <w:lang w:val="sq-AL"/>
        </w:rPr>
        <w:t>Vidljivost/promocija projekta (maksimalno 200 reči)</w:t>
      </w:r>
    </w:p>
    <w:p w14:paraId="5762ED48" w14:textId="77777777" w:rsidR="00E2745D" w:rsidRDefault="00E2745D" w:rsidP="00881650">
      <w:pPr>
        <w:jc w:val="both"/>
        <w:rPr>
          <w:rFonts w:ascii="Times New Roman" w:hAnsi="Times New Roman" w:cs="Times New Roman"/>
          <w:sz w:val="22"/>
          <w:szCs w:val="22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722C" w14:paraId="700078F0" w14:textId="77777777" w:rsidTr="00FB722C">
        <w:tc>
          <w:tcPr>
            <w:tcW w:w="9016" w:type="dxa"/>
          </w:tcPr>
          <w:p w14:paraId="10385014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7303AEC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B2CAACD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4FA0CB16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4BDBB88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2E68BB56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0D28EEA6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  <w:p w14:paraId="6B351F59" w14:textId="77777777" w:rsidR="00FB722C" w:rsidRDefault="00FB722C" w:rsidP="00C45B5A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sq-AL"/>
              </w:rPr>
            </w:pPr>
          </w:p>
        </w:tc>
      </w:tr>
    </w:tbl>
    <w:p w14:paraId="1FD3A2FB" w14:textId="3DE9D9D9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25BA1FC8" w14:textId="5040867A" w:rsidR="00323113" w:rsidRPr="00A253AA" w:rsidRDefault="00323113" w:rsidP="00323113">
      <w:pPr>
        <w:shd w:val="clear" w:color="auto" w:fill="70AD47" w:themeFill="accent6"/>
        <w:jc w:val="both"/>
        <w:rPr>
          <w:rFonts w:ascii="Times New Roman" w:hAnsi="Times New Roman" w:cs="Times New Roman"/>
          <w:b/>
          <w:sz w:val="22"/>
          <w:szCs w:val="22"/>
          <w:lang w:val="sq-AL"/>
        </w:rPr>
      </w:pPr>
      <w:r>
        <w:rPr>
          <w:rFonts w:ascii="Times New Roman" w:hAnsi="Times New Roman" w:cs="Times New Roman"/>
          <w:b/>
          <w:lang w:val="sq-AL"/>
        </w:rPr>
        <w:lastRenderedPageBreak/>
        <w:t>1</w:t>
      </w:r>
      <w:r w:rsidR="00451164">
        <w:rPr>
          <w:rFonts w:ascii="Times New Roman" w:hAnsi="Times New Roman" w:cs="Times New Roman"/>
          <w:b/>
          <w:lang w:val="sq-AL"/>
        </w:rPr>
        <w:t>2</w:t>
      </w:r>
      <w:r w:rsidRPr="00A253AA">
        <w:rPr>
          <w:rFonts w:ascii="Times New Roman" w:hAnsi="Times New Roman" w:cs="Times New Roman"/>
          <w:b/>
          <w:lang w:val="sq-AL"/>
        </w:rPr>
        <w:t xml:space="preserve">. </w:t>
      </w:r>
      <w:r w:rsidR="00505B6B" w:rsidRPr="00505B6B">
        <w:rPr>
          <w:rFonts w:ascii="Times New Roman" w:hAnsi="Times New Roman" w:cs="Times New Roman"/>
          <w:b/>
          <w:lang w:val="sq-AL"/>
        </w:rPr>
        <w:t>Prilozi (šeme, slike, nacrti)</w:t>
      </w:r>
    </w:p>
    <w:p w14:paraId="6210487F" w14:textId="77777777" w:rsidR="00323113" w:rsidRDefault="00323113" w:rsidP="00881650">
      <w:pPr>
        <w:jc w:val="both"/>
        <w:rPr>
          <w:rFonts w:ascii="Times New Roman" w:hAnsi="Times New Roman" w:cs="Times New Roman"/>
          <w:sz w:val="22"/>
          <w:szCs w:val="22"/>
          <w:lang w:val="sq-AL"/>
        </w:rPr>
      </w:pPr>
    </w:p>
    <w:p w14:paraId="152033F4" w14:textId="11D8F551" w:rsidR="00C45B5A" w:rsidRPr="00323113" w:rsidRDefault="00C45B5A" w:rsidP="00C45B5A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sq-AL"/>
        </w:rPr>
      </w:pPr>
    </w:p>
    <w:p w14:paraId="0E99A3A8" w14:textId="77777777" w:rsidR="00B362BF" w:rsidRDefault="00B362BF" w:rsidP="00B362BF">
      <w:pPr>
        <w:rPr>
          <w:rFonts w:ascii="Times New Roman" w:hAnsi="Times New Roman" w:cs="Times New Roman"/>
          <w:sz w:val="22"/>
          <w:szCs w:val="22"/>
          <w:lang w:val="sq-AL"/>
        </w:rPr>
      </w:pPr>
    </w:p>
    <w:p w14:paraId="17BCB78E" w14:textId="77777777" w:rsidR="00451164" w:rsidRDefault="00451164" w:rsidP="00B362BF">
      <w:pPr>
        <w:rPr>
          <w:rFonts w:ascii="Times New Roman" w:hAnsi="Times New Roman" w:cs="Times New Roman"/>
          <w:sz w:val="22"/>
          <w:szCs w:val="22"/>
          <w:lang w:val="sq-AL"/>
        </w:rPr>
      </w:pPr>
    </w:p>
    <w:p w14:paraId="03CFF462" w14:textId="77777777" w:rsidR="00451164" w:rsidRPr="00B362BF" w:rsidRDefault="00451164" w:rsidP="00B362BF">
      <w:pPr>
        <w:rPr>
          <w:rFonts w:ascii="Times New Roman" w:hAnsi="Times New Roman" w:cs="Times New Roman"/>
          <w:sz w:val="22"/>
          <w:szCs w:val="22"/>
          <w:lang w:val="sq-AL"/>
        </w:rPr>
      </w:pPr>
    </w:p>
    <w:sectPr w:rsidR="00451164" w:rsidRPr="00B362BF" w:rsidSect="00E2745D">
      <w:headerReference w:type="default" r:id="rId8"/>
      <w:footerReference w:type="default" r:id="rId9"/>
      <w:headerReference w:type="first" r:id="rId10"/>
      <w:pgSz w:w="11906" w:h="16838" w:code="9"/>
      <w:pgMar w:top="1440" w:right="1440" w:bottom="1440" w:left="144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0724E" w14:textId="77777777" w:rsidR="006E6F52" w:rsidRDefault="006E6F52" w:rsidP="00DD2157">
      <w:r>
        <w:separator/>
      </w:r>
    </w:p>
  </w:endnote>
  <w:endnote w:type="continuationSeparator" w:id="0">
    <w:p w14:paraId="7BC4DF1F" w14:textId="77777777" w:rsidR="006E6F52" w:rsidRDefault="006E6F52" w:rsidP="00DD2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8182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5BD1DD" w14:textId="0BFDC7B1" w:rsidR="00DD2157" w:rsidRDefault="008D195E" w:rsidP="00DA6AEB">
        <w:pPr>
          <w:pStyle w:val="Footer"/>
          <w:jc w:val="center"/>
        </w:pPr>
        <w:r>
          <w:fldChar w:fldCharType="begin"/>
        </w:r>
        <w:r w:rsidR="00DD2157">
          <w:instrText xml:space="preserve"> PAGE   \* MERGEFORMAT </w:instrText>
        </w:r>
        <w:r>
          <w:fldChar w:fldCharType="separate"/>
        </w:r>
        <w:r w:rsidR="0022617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693FA" w14:textId="77777777" w:rsidR="006E6F52" w:rsidRDefault="006E6F52" w:rsidP="00DD2157">
      <w:r>
        <w:separator/>
      </w:r>
    </w:p>
  </w:footnote>
  <w:footnote w:type="continuationSeparator" w:id="0">
    <w:p w14:paraId="73C6908B" w14:textId="77777777" w:rsidR="006E6F52" w:rsidRDefault="006E6F52" w:rsidP="00DD2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7660B" w14:textId="77777777" w:rsidR="003C332B" w:rsidRDefault="003C332B" w:rsidP="008D1CF1">
    <w:pPr>
      <w:pStyle w:val="Header"/>
      <w:tabs>
        <w:tab w:val="right" w:pos="9214"/>
      </w:tabs>
      <w:ind w:hanging="567"/>
      <w:jc w:val="center"/>
      <w:rPr>
        <w:sz w:val="18"/>
        <w:szCs w:val="18"/>
      </w:rPr>
    </w:pPr>
  </w:p>
  <w:p w14:paraId="3C0264DA" w14:textId="77777777" w:rsidR="003C332B" w:rsidRDefault="003C332B" w:rsidP="00971D48">
    <w:pPr>
      <w:pStyle w:val="Header"/>
      <w:tabs>
        <w:tab w:val="clear" w:pos="4680"/>
        <w:tab w:val="left" w:pos="3510"/>
        <w:tab w:val="center" w:pos="8640"/>
      </w:tabs>
    </w:pPr>
    <w:r>
      <w:tab/>
    </w:r>
    <w:r w:rsidR="00971D48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36B5D" w14:textId="77777777" w:rsidR="00881650" w:rsidRDefault="00881650" w:rsidP="00881650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5B71B3D" wp14:editId="3C9CE9D9">
          <wp:simplePos x="0" y="0"/>
          <wp:positionH relativeFrom="margin">
            <wp:align>right</wp:align>
          </wp:positionH>
          <wp:positionV relativeFrom="paragraph">
            <wp:posOffset>186267</wp:posOffset>
          </wp:positionV>
          <wp:extent cx="1625600" cy="263525"/>
          <wp:effectExtent l="0" t="0" r="0" b="3175"/>
          <wp:wrapSquare wrapText="bothSides"/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070" r="3868" b="16785"/>
                  <a:stretch/>
                </pic:blipFill>
                <pic:spPr bwMode="auto">
                  <a:xfrm>
                    <a:off x="0" y="0"/>
                    <a:ext cx="1625600" cy="2635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6AC3F8E1" wp14:editId="7B2FC1C7">
          <wp:simplePos x="0" y="0"/>
          <wp:positionH relativeFrom="margin">
            <wp:align>left</wp:align>
          </wp:positionH>
          <wp:positionV relativeFrom="paragraph">
            <wp:posOffset>186267</wp:posOffset>
          </wp:positionV>
          <wp:extent cx="1661160" cy="261620"/>
          <wp:effectExtent l="0" t="0" r="0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1160" cy="261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</w:t>
    </w:r>
    <w:r>
      <w:rPr>
        <w:b/>
        <w:noProof/>
        <w:color w:val="C00000"/>
        <w:sz w:val="28"/>
      </w:rPr>
      <w:drawing>
        <wp:inline distT="0" distB="0" distL="0" distR="0" wp14:anchorId="7229DAAA" wp14:editId="4AB690D6">
          <wp:extent cx="743585" cy="793115"/>
          <wp:effectExtent l="0" t="0" r="0" b="6985"/>
          <wp:docPr id="230721528" name="Picture 230721528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585" cy="793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56D5764C" w14:textId="281FF638" w:rsidR="002916EB" w:rsidRPr="00881650" w:rsidRDefault="002916EB" w:rsidP="00881650">
    <w:pPr>
      <w:pStyle w:val="Header"/>
      <w:jc w:val="cent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838B2"/>
    <w:multiLevelType w:val="multilevel"/>
    <w:tmpl w:val="055023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9F0BAD"/>
    <w:multiLevelType w:val="multilevel"/>
    <w:tmpl w:val="43601A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EE77086"/>
    <w:multiLevelType w:val="hybridMultilevel"/>
    <w:tmpl w:val="3444A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0220C"/>
    <w:multiLevelType w:val="hybridMultilevel"/>
    <w:tmpl w:val="A7B66F62"/>
    <w:lvl w:ilvl="0" w:tplc="8C4A5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E295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F818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3840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22C1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70BA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4CC2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D01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D2BC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C119F2"/>
    <w:multiLevelType w:val="hybridMultilevel"/>
    <w:tmpl w:val="21123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F479C"/>
    <w:multiLevelType w:val="hybridMultilevel"/>
    <w:tmpl w:val="3C701D3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4A4997"/>
    <w:multiLevelType w:val="multilevel"/>
    <w:tmpl w:val="FA9AB0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CFB6371"/>
    <w:multiLevelType w:val="hybridMultilevel"/>
    <w:tmpl w:val="72C216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7C552F"/>
    <w:multiLevelType w:val="hybridMultilevel"/>
    <w:tmpl w:val="1F066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D0FAC"/>
    <w:multiLevelType w:val="hybridMultilevel"/>
    <w:tmpl w:val="C0D40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F857A2"/>
    <w:multiLevelType w:val="hybridMultilevel"/>
    <w:tmpl w:val="1A3851FE"/>
    <w:lvl w:ilvl="0" w:tplc="61E29A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8147C5B"/>
    <w:multiLevelType w:val="hybridMultilevel"/>
    <w:tmpl w:val="44481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C90BED"/>
    <w:multiLevelType w:val="hybridMultilevel"/>
    <w:tmpl w:val="71786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120D78"/>
    <w:multiLevelType w:val="hybridMultilevel"/>
    <w:tmpl w:val="A9FEF5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700189"/>
    <w:multiLevelType w:val="multilevel"/>
    <w:tmpl w:val="D7B2780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5D2B0B37"/>
    <w:multiLevelType w:val="multilevel"/>
    <w:tmpl w:val="C4D80FB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CE25C73"/>
    <w:multiLevelType w:val="hybridMultilevel"/>
    <w:tmpl w:val="B1CEB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B5262"/>
    <w:multiLevelType w:val="hybridMultilevel"/>
    <w:tmpl w:val="D95C34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886CF2"/>
    <w:multiLevelType w:val="multilevel"/>
    <w:tmpl w:val="4FDABD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7E4147B3"/>
    <w:multiLevelType w:val="hybridMultilevel"/>
    <w:tmpl w:val="E1E492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24593603">
    <w:abstractNumId w:val="5"/>
  </w:num>
  <w:num w:numId="2" w16cid:durableId="572744777">
    <w:abstractNumId w:val="0"/>
  </w:num>
  <w:num w:numId="3" w16cid:durableId="432677361">
    <w:abstractNumId w:val="10"/>
  </w:num>
  <w:num w:numId="4" w16cid:durableId="1775251290">
    <w:abstractNumId w:val="13"/>
  </w:num>
  <w:num w:numId="5" w16cid:durableId="1352878471">
    <w:abstractNumId w:val="7"/>
  </w:num>
  <w:num w:numId="6" w16cid:durableId="1484471796">
    <w:abstractNumId w:val="17"/>
  </w:num>
  <w:num w:numId="7" w16cid:durableId="1959725783">
    <w:abstractNumId w:val="2"/>
  </w:num>
  <w:num w:numId="8" w16cid:durableId="1561480325">
    <w:abstractNumId w:val="9"/>
  </w:num>
  <w:num w:numId="9" w16cid:durableId="1728450426">
    <w:abstractNumId w:val="14"/>
  </w:num>
  <w:num w:numId="10" w16cid:durableId="180316733">
    <w:abstractNumId w:val="18"/>
  </w:num>
  <w:num w:numId="11" w16cid:durableId="430704241">
    <w:abstractNumId w:val="1"/>
  </w:num>
  <w:num w:numId="12" w16cid:durableId="353003303">
    <w:abstractNumId w:val="15"/>
  </w:num>
  <w:num w:numId="13" w16cid:durableId="1430932422">
    <w:abstractNumId w:val="3"/>
  </w:num>
  <w:num w:numId="14" w16cid:durableId="1465583108">
    <w:abstractNumId w:val="11"/>
  </w:num>
  <w:num w:numId="15" w16cid:durableId="1997147648">
    <w:abstractNumId w:val="6"/>
  </w:num>
  <w:num w:numId="16" w16cid:durableId="993142841">
    <w:abstractNumId w:val="12"/>
  </w:num>
  <w:num w:numId="17" w16cid:durableId="1645162100">
    <w:abstractNumId w:val="16"/>
  </w:num>
  <w:num w:numId="18" w16cid:durableId="649556846">
    <w:abstractNumId w:val="4"/>
  </w:num>
  <w:num w:numId="19" w16cid:durableId="383330930">
    <w:abstractNumId w:val="8"/>
  </w:num>
  <w:num w:numId="20" w16cid:durableId="162897555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DAxsLAwNDG2tDBW0lEKTi0uzszPAykwrAUAEFWTlywAAAA="/>
  </w:docVars>
  <w:rsids>
    <w:rsidRoot w:val="00F11B1F"/>
    <w:rsid w:val="00010478"/>
    <w:rsid w:val="00010C56"/>
    <w:rsid w:val="000230D1"/>
    <w:rsid w:val="00031027"/>
    <w:rsid w:val="00050493"/>
    <w:rsid w:val="00066FBE"/>
    <w:rsid w:val="00071EFB"/>
    <w:rsid w:val="00074BD2"/>
    <w:rsid w:val="00076F87"/>
    <w:rsid w:val="00081E25"/>
    <w:rsid w:val="00082BA0"/>
    <w:rsid w:val="000A2285"/>
    <w:rsid w:val="000B68FA"/>
    <w:rsid w:val="000C1082"/>
    <w:rsid w:val="000C2510"/>
    <w:rsid w:val="000C6D7C"/>
    <w:rsid w:val="000C7139"/>
    <w:rsid w:val="000E38F1"/>
    <w:rsid w:val="000F013C"/>
    <w:rsid w:val="000F77C6"/>
    <w:rsid w:val="00106923"/>
    <w:rsid w:val="00110546"/>
    <w:rsid w:val="00113B97"/>
    <w:rsid w:val="00114647"/>
    <w:rsid w:val="0012087B"/>
    <w:rsid w:val="00167722"/>
    <w:rsid w:val="00167BA6"/>
    <w:rsid w:val="00174DEE"/>
    <w:rsid w:val="001858CA"/>
    <w:rsid w:val="00187B81"/>
    <w:rsid w:val="001B1F8A"/>
    <w:rsid w:val="001B5326"/>
    <w:rsid w:val="001C05C0"/>
    <w:rsid w:val="001C5FCE"/>
    <w:rsid w:val="001E1AD7"/>
    <w:rsid w:val="001E1BF6"/>
    <w:rsid w:val="001E3302"/>
    <w:rsid w:val="001F5AC2"/>
    <w:rsid w:val="001F6118"/>
    <w:rsid w:val="001F6F5C"/>
    <w:rsid w:val="002151CC"/>
    <w:rsid w:val="0022303E"/>
    <w:rsid w:val="00226172"/>
    <w:rsid w:val="002271EF"/>
    <w:rsid w:val="00237688"/>
    <w:rsid w:val="002454B0"/>
    <w:rsid w:val="00251D34"/>
    <w:rsid w:val="00254DA6"/>
    <w:rsid w:val="00265785"/>
    <w:rsid w:val="00267CCA"/>
    <w:rsid w:val="0027048C"/>
    <w:rsid w:val="00276C65"/>
    <w:rsid w:val="00283465"/>
    <w:rsid w:val="002916EB"/>
    <w:rsid w:val="00293239"/>
    <w:rsid w:val="00296877"/>
    <w:rsid w:val="002A3C8A"/>
    <w:rsid w:val="002A4A9D"/>
    <w:rsid w:val="002A70C9"/>
    <w:rsid w:val="002B1FCD"/>
    <w:rsid w:val="002B2F9E"/>
    <w:rsid w:val="002B3EDF"/>
    <w:rsid w:val="002B7E07"/>
    <w:rsid w:val="002D0A68"/>
    <w:rsid w:val="002E1E51"/>
    <w:rsid w:val="00300E99"/>
    <w:rsid w:val="003062A0"/>
    <w:rsid w:val="00311CCC"/>
    <w:rsid w:val="00315B61"/>
    <w:rsid w:val="003174C7"/>
    <w:rsid w:val="00322A43"/>
    <w:rsid w:val="00323113"/>
    <w:rsid w:val="00326709"/>
    <w:rsid w:val="00336197"/>
    <w:rsid w:val="003414EE"/>
    <w:rsid w:val="00343263"/>
    <w:rsid w:val="003639B9"/>
    <w:rsid w:val="003735AA"/>
    <w:rsid w:val="00375C47"/>
    <w:rsid w:val="00380B84"/>
    <w:rsid w:val="003A240F"/>
    <w:rsid w:val="003B04F4"/>
    <w:rsid w:val="003B0C5E"/>
    <w:rsid w:val="003B1CB4"/>
    <w:rsid w:val="003C1904"/>
    <w:rsid w:val="003C332B"/>
    <w:rsid w:val="003C44E5"/>
    <w:rsid w:val="003D5393"/>
    <w:rsid w:val="003E5493"/>
    <w:rsid w:val="003F57BD"/>
    <w:rsid w:val="003F618E"/>
    <w:rsid w:val="003F73A7"/>
    <w:rsid w:val="00407501"/>
    <w:rsid w:val="00425A58"/>
    <w:rsid w:val="0043115D"/>
    <w:rsid w:val="0044157A"/>
    <w:rsid w:val="00442874"/>
    <w:rsid w:val="004505C8"/>
    <w:rsid w:val="00450A5E"/>
    <w:rsid w:val="00451164"/>
    <w:rsid w:val="004672AD"/>
    <w:rsid w:val="00467EB8"/>
    <w:rsid w:val="004774D9"/>
    <w:rsid w:val="00481B39"/>
    <w:rsid w:val="00484315"/>
    <w:rsid w:val="004851C3"/>
    <w:rsid w:val="00492DF9"/>
    <w:rsid w:val="004A1978"/>
    <w:rsid w:val="004B3A75"/>
    <w:rsid w:val="004B6F91"/>
    <w:rsid w:val="004D1352"/>
    <w:rsid w:val="004D464B"/>
    <w:rsid w:val="004E1549"/>
    <w:rsid w:val="004E515F"/>
    <w:rsid w:val="004E5CDC"/>
    <w:rsid w:val="004F1512"/>
    <w:rsid w:val="00503628"/>
    <w:rsid w:val="00505B6B"/>
    <w:rsid w:val="00510973"/>
    <w:rsid w:val="005145D6"/>
    <w:rsid w:val="005152CC"/>
    <w:rsid w:val="0052003D"/>
    <w:rsid w:val="005210AA"/>
    <w:rsid w:val="005372F4"/>
    <w:rsid w:val="00537BA8"/>
    <w:rsid w:val="005460A1"/>
    <w:rsid w:val="00547447"/>
    <w:rsid w:val="00547F5A"/>
    <w:rsid w:val="00554C63"/>
    <w:rsid w:val="005612DB"/>
    <w:rsid w:val="00561997"/>
    <w:rsid w:val="00567000"/>
    <w:rsid w:val="0057427C"/>
    <w:rsid w:val="00577985"/>
    <w:rsid w:val="00580918"/>
    <w:rsid w:val="00582C9A"/>
    <w:rsid w:val="00582F97"/>
    <w:rsid w:val="00586DE2"/>
    <w:rsid w:val="0059476C"/>
    <w:rsid w:val="00595DBA"/>
    <w:rsid w:val="0059642E"/>
    <w:rsid w:val="005A1880"/>
    <w:rsid w:val="005A1CA9"/>
    <w:rsid w:val="005C3C6C"/>
    <w:rsid w:val="005C664E"/>
    <w:rsid w:val="005C701B"/>
    <w:rsid w:val="005D3E72"/>
    <w:rsid w:val="005D6D9D"/>
    <w:rsid w:val="005E46F2"/>
    <w:rsid w:val="006139F2"/>
    <w:rsid w:val="00620CE0"/>
    <w:rsid w:val="006219AE"/>
    <w:rsid w:val="00627C92"/>
    <w:rsid w:val="0064258C"/>
    <w:rsid w:val="00663F6B"/>
    <w:rsid w:val="00673C01"/>
    <w:rsid w:val="00674550"/>
    <w:rsid w:val="00675111"/>
    <w:rsid w:val="00682B98"/>
    <w:rsid w:val="00686208"/>
    <w:rsid w:val="0069064F"/>
    <w:rsid w:val="006A1A5D"/>
    <w:rsid w:val="006A2443"/>
    <w:rsid w:val="006A29A3"/>
    <w:rsid w:val="006C37D4"/>
    <w:rsid w:val="006C4D66"/>
    <w:rsid w:val="006C67E1"/>
    <w:rsid w:val="006D031A"/>
    <w:rsid w:val="006D2EB8"/>
    <w:rsid w:val="006D43A6"/>
    <w:rsid w:val="006E5D0B"/>
    <w:rsid w:val="006E5E98"/>
    <w:rsid w:val="006E6F52"/>
    <w:rsid w:val="007232C9"/>
    <w:rsid w:val="00724987"/>
    <w:rsid w:val="00727A11"/>
    <w:rsid w:val="00735DBD"/>
    <w:rsid w:val="007475C9"/>
    <w:rsid w:val="00762EA2"/>
    <w:rsid w:val="00763FC4"/>
    <w:rsid w:val="00766F09"/>
    <w:rsid w:val="0078681C"/>
    <w:rsid w:val="00793E88"/>
    <w:rsid w:val="007A4141"/>
    <w:rsid w:val="007A4A85"/>
    <w:rsid w:val="007A763A"/>
    <w:rsid w:val="007B17AB"/>
    <w:rsid w:val="007C2334"/>
    <w:rsid w:val="007C5FC2"/>
    <w:rsid w:val="007E346E"/>
    <w:rsid w:val="007F0F20"/>
    <w:rsid w:val="007F685E"/>
    <w:rsid w:val="008063E1"/>
    <w:rsid w:val="00810247"/>
    <w:rsid w:val="00821E65"/>
    <w:rsid w:val="00825427"/>
    <w:rsid w:val="0084331F"/>
    <w:rsid w:val="00846DDD"/>
    <w:rsid w:val="00851094"/>
    <w:rsid w:val="00857099"/>
    <w:rsid w:val="00857215"/>
    <w:rsid w:val="00871795"/>
    <w:rsid w:val="0087726B"/>
    <w:rsid w:val="00881650"/>
    <w:rsid w:val="008824D1"/>
    <w:rsid w:val="008850AF"/>
    <w:rsid w:val="00894611"/>
    <w:rsid w:val="00897DA7"/>
    <w:rsid w:val="008A0579"/>
    <w:rsid w:val="008A0C0C"/>
    <w:rsid w:val="008B4C4E"/>
    <w:rsid w:val="008B7B8D"/>
    <w:rsid w:val="008C25D3"/>
    <w:rsid w:val="008C44DE"/>
    <w:rsid w:val="008D195E"/>
    <w:rsid w:val="008D1CF1"/>
    <w:rsid w:val="008D29D7"/>
    <w:rsid w:val="008F7A0E"/>
    <w:rsid w:val="00905E9B"/>
    <w:rsid w:val="00906B11"/>
    <w:rsid w:val="009217D9"/>
    <w:rsid w:val="0093797E"/>
    <w:rsid w:val="00941D8B"/>
    <w:rsid w:val="009425DD"/>
    <w:rsid w:val="0095473B"/>
    <w:rsid w:val="0095674E"/>
    <w:rsid w:val="00962D44"/>
    <w:rsid w:val="00963052"/>
    <w:rsid w:val="00971D48"/>
    <w:rsid w:val="0098075B"/>
    <w:rsid w:val="009911C1"/>
    <w:rsid w:val="009931EC"/>
    <w:rsid w:val="009A6B11"/>
    <w:rsid w:val="009B49E0"/>
    <w:rsid w:val="009C084B"/>
    <w:rsid w:val="009C5C06"/>
    <w:rsid w:val="009D0762"/>
    <w:rsid w:val="009E4F23"/>
    <w:rsid w:val="00A030EE"/>
    <w:rsid w:val="00A10060"/>
    <w:rsid w:val="00A11D2C"/>
    <w:rsid w:val="00A15315"/>
    <w:rsid w:val="00A21E33"/>
    <w:rsid w:val="00A253AA"/>
    <w:rsid w:val="00A352F9"/>
    <w:rsid w:val="00A4163E"/>
    <w:rsid w:val="00A54015"/>
    <w:rsid w:val="00A6208D"/>
    <w:rsid w:val="00A6528B"/>
    <w:rsid w:val="00A77B95"/>
    <w:rsid w:val="00A906FC"/>
    <w:rsid w:val="00A91312"/>
    <w:rsid w:val="00A95E1C"/>
    <w:rsid w:val="00AA1566"/>
    <w:rsid w:val="00AB5AEA"/>
    <w:rsid w:val="00AC15FE"/>
    <w:rsid w:val="00AD27FC"/>
    <w:rsid w:val="00AD3F2F"/>
    <w:rsid w:val="00AD59A5"/>
    <w:rsid w:val="00AE2620"/>
    <w:rsid w:val="00AE6ECE"/>
    <w:rsid w:val="00AF670B"/>
    <w:rsid w:val="00B1060D"/>
    <w:rsid w:val="00B24F97"/>
    <w:rsid w:val="00B27DEA"/>
    <w:rsid w:val="00B362BF"/>
    <w:rsid w:val="00B3640F"/>
    <w:rsid w:val="00B5615C"/>
    <w:rsid w:val="00B57801"/>
    <w:rsid w:val="00B62527"/>
    <w:rsid w:val="00B6379D"/>
    <w:rsid w:val="00B82682"/>
    <w:rsid w:val="00B9533A"/>
    <w:rsid w:val="00BA4E22"/>
    <w:rsid w:val="00BB3A21"/>
    <w:rsid w:val="00BC6D48"/>
    <w:rsid w:val="00BC74E3"/>
    <w:rsid w:val="00BD613A"/>
    <w:rsid w:val="00BD7B2C"/>
    <w:rsid w:val="00BE0661"/>
    <w:rsid w:val="00BE1093"/>
    <w:rsid w:val="00C03378"/>
    <w:rsid w:val="00C0455D"/>
    <w:rsid w:val="00C10AC6"/>
    <w:rsid w:val="00C26ED5"/>
    <w:rsid w:val="00C30DB9"/>
    <w:rsid w:val="00C40846"/>
    <w:rsid w:val="00C45B5A"/>
    <w:rsid w:val="00C51733"/>
    <w:rsid w:val="00C62F2F"/>
    <w:rsid w:val="00C764E1"/>
    <w:rsid w:val="00C91D19"/>
    <w:rsid w:val="00C91DFE"/>
    <w:rsid w:val="00C97EC5"/>
    <w:rsid w:val="00CB6358"/>
    <w:rsid w:val="00CB790E"/>
    <w:rsid w:val="00CC0C07"/>
    <w:rsid w:val="00CC235E"/>
    <w:rsid w:val="00CC5DA6"/>
    <w:rsid w:val="00CD1DD1"/>
    <w:rsid w:val="00CD7EA7"/>
    <w:rsid w:val="00CE18CA"/>
    <w:rsid w:val="00CE2D30"/>
    <w:rsid w:val="00CF0D96"/>
    <w:rsid w:val="00D004CE"/>
    <w:rsid w:val="00D004FF"/>
    <w:rsid w:val="00D03827"/>
    <w:rsid w:val="00D1141A"/>
    <w:rsid w:val="00D1191F"/>
    <w:rsid w:val="00D11B8D"/>
    <w:rsid w:val="00D24713"/>
    <w:rsid w:val="00D33FA2"/>
    <w:rsid w:val="00D36E7A"/>
    <w:rsid w:val="00D41072"/>
    <w:rsid w:val="00D526A9"/>
    <w:rsid w:val="00D64AFB"/>
    <w:rsid w:val="00D80245"/>
    <w:rsid w:val="00D80996"/>
    <w:rsid w:val="00D81D13"/>
    <w:rsid w:val="00D825C1"/>
    <w:rsid w:val="00D840F7"/>
    <w:rsid w:val="00DA093D"/>
    <w:rsid w:val="00DA1368"/>
    <w:rsid w:val="00DA6AEB"/>
    <w:rsid w:val="00DB24D8"/>
    <w:rsid w:val="00DC03B6"/>
    <w:rsid w:val="00DD16CB"/>
    <w:rsid w:val="00DD2157"/>
    <w:rsid w:val="00DD34D2"/>
    <w:rsid w:val="00DD3E34"/>
    <w:rsid w:val="00DD4115"/>
    <w:rsid w:val="00DD4526"/>
    <w:rsid w:val="00DE79B9"/>
    <w:rsid w:val="00DF2F71"/>
    <w:rsid w:val="00DF3085"/>
    <w:rsid w:val="00E00498"/>
    <w:rsid w:val="00E0381D"/>
    <w:rsid w:val="00E117D8"/>
    <w:rsid w:val="00E17B13"/>
    <w:rsid w:val="00E20D40"/>
    <w:rsid w:val="00E21EE8"/>
    <w:rsid w:val="00E2743A"/>
    <w:rsid w:val="00E2745D"/>
    <w:rsid w:val="00E27D0C"/>
    <w:rsid w:val="00E371DD"/>
    <w:rsid w:val="00E45852"/>
    <w:rsid w:val="00E50382"/>
    <w:rsid w:val="00E5747C"/>
    <w:rsid w:val="00E60953"/>
    <w:rsid w:val="00E65D96"/>
    <w:rsid w:val="00E6755B"/>
    <w:rsid w:val="00E92250"/>
    <w:rsid w:val="00E936B9"/>
    <w:rsid w:val="00E952E6"/>
    <w:rsid w:val="00EA182D"/>
    <w:rsid w:val="00EA26E4"/>
    <w:rsid w:val="00EC6622"/>
    <w:rsid w:val="00EE1150"/>
    <w:rsid w:val="00EF74F9"/>
    <w:rsid w:val="00F02AEE"/>
    <w:rsid w:val="00F11B1F"/>
    <w:rsid w:val="00F130ED"/>
    <w:rsid w:val="00F16294"/>
    <w:rsid w:val="00F17DA2"/>
    <w:rsid w:val="00F21168"/>
    <w:rsid w:val="00F22F99"/>
    <w:rsid w:val="00F2600B"/>
    <w:rsid w:val="00F31289"/>
    <w:rsid w:val="00F4598B"/>
    <w:rsid w:val="00F512A2"/>
    <w:rsid w:val="00F51A9E"/>
    <w:rsid w:val="00F63A2E"/>
    <w:rsid w:val="00F80956"/>
    <w:rsid w:val="00FB722C"/>
    <w:rsid w:val="00FC7E06"/>
    <w:rsid w:val="00FE0337"/>
    <w:rsid w:val="00FE40B9"/>
    <w:rsid w:val="3A5908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434AF"/>
  <w15:docId w15:val="{C4C69AEE-1110-4187-BADC-E7B91E706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904"/>
    <w:pPr>
      <w:spacing w:after="0" w:line="240" w:lineRule="auto"/>
    </w:pPr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973"/>
    <w:pPr>
      <w:keepNext/>
      <w:keepLines/>
      <w:spacing w:before="24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B1F"/>
    <w:pPr>
      <w:ind w:left="720"/>
      <w:contextualSpacing/>
    </w:pPr>
  </w:style>
  <w:style w:type="table" w:styleId="TableGrid">
    <w:name w:val="Table Grid"/>
    <w:basedOn w:val="TableNormal"/>
    <w:uiPriority w:val="39"/>
    <w:rsid w:val="00F11B1F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21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2157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D21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2157"/>
    <w:rPr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10973"/>
    <w:rPr>
      <w:rFonts w:ascii="Calibri Light" w:eastAsia="Times New Roman" w:hAnsi="Calibri Light" w:cs="Times New Roman"/>
      <w:color w:val="2F5496"/>
      <w:sz w:val="32"/>
      <w:szCs w:val="3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D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D0B"/>
    <w:rPr>
      <w:rFonts w:ascii="Tahoma" w:hAnsi="Tahoma" w:cs="Tahoma"/>
      <w:sz w:val="16"/>
      <w:szCs w:val="16"/>
      <w:lang w:val="en-GB"/>
    </w:rPr>
  </w:style>
  <w:style w:type="character" w:styleId="FootnoteReference">
    <w:name w:val="footnote reference"/>
    <w:aliases w:val="BVI fnr,ftref,16 Point,Superscript 6 Point,Footnote Reference Number,nota pié di pagina,Footnote symbol,Footnote reference number,Times 10 Point,Exposant 3 Point,EN Footnote Reference,note TESI,Footnote Reference Char Char Char,4_G,fr"/>
    <w:basedOn w:val="DefaultParagraphFont"/>
    <w:link w:val="Char2"/>
    <w:qFormat/>
    <w:rsid w:val="00A91312"/>
    <w:rPr>
      <w:rFonts w:ascii="Times New Roman" w:hAnsi="Times New Roman"/>
      <w:sz w:val="27"/>
      <w:vertAlign w:val="superscript"/>
    </w:rPr>
  </w:style>
  <w:style w:type="paragraph" w:styleId="FootnoteText">
    <w:name w:val="footnote text"/>
    <w:aliases w:val="Footnote Text Char Char,Fußnote,Footnote,Footnote Text Char1 Char Char Char,Footnote Text Char Char Char Char Char,Footnote Text Char1 Char1 Char,BODY TEKST,Podrozdział,Footnote Text1,Footnote Text Blue,Char,fn,FOOTNOTES,single space,ADB"/>
    <w:basedOn w:val="Normal"/>
    <w:link w:val="FootnoteTextChar"/>
    <w:qFormat/>
    <w:rsid w:val="00A91312"/>
    <w:pPr>
      <w:widowControl w:val="0"/>
      <w:tabs>
        <w:tab w:val="left" w:pos="-720"/>
      </w:tabs>
      <w:suppressAutoHyphens/>
      <w:jc w:val="both"/>
    </w:pPr>
    <w:rPr>
      <w:rFonts w:ascii="Times New Roman" w:eastAsia="Times New Roman" w:hAnsi="Times New Roman" w:cs="Times New Roman"/>
      <w:snapToGrid w:val="0"/>
      <w:spacing w:val="-2"/>
      <w:sz w:val="20"/>
      <w:szCs w:val="20"/>
      <w:lang w:val="en-US"/>
    </w:rPr>
  </w:style>
  <w:style w:type="character" w:customStyle="1" w:styleId="FootnoteTextChar">
    <w:name w:val="Footnote Text Char"/>
    <w:aliases w:val="Footnote Text Char Char Char,Fußnote Char,Footnote Char,Footnote Text Char1 Char Char Char Char,Footnote Text Char Char Char Char Char Char,Footnote Text Char1 Char1 Char Char,BODY TEKST Char,Podrozdział Char,Footnote Text1 Char"/>
    <w:basedOn w:val="DefaultParagraphFont"/>
    <w:link w:val="FootnoteText"/>
    <w:rsid w:val="00A91312"/>
    <w:rPr>
      <w:rFonts w:ascii="Times New Roman" w:eastAsia="Times New Roman" w:hAnsi="Times New Roman" w:cs="Times New Roman"/>
      <w:snapToGrid w:val="0"/>
      <w:spacing w:val="-2"/>
      <w:sz w:val="20"/>
      <w:szCs w:val="20"/>
    </w:rPr>
  </w:style>
  <w:style w:type="paragraph" w:customStyle="1" w:styleId="Char2">
    <w:name w:val="Char2"/>
    <w:basedOn w:val="Normal"/>
    <w:link w:val="FootnoteReference"/>
    <w:rsid w:val="00A91312"/>
    <w:pPr>
      <w:spacing w:after="160" w:line="240" w:lineRule="exact"/>
    </w:pPr>
    <w:rPr>
      <w:rFonts w:ascii="Times New Roman" w:hAnsi="Times New Roman"/>
      <w:sz w:val="27"/>
      <w:szCs w:val="22"/>
      <w:vertAlign w:val="superscript"/>
      <w:lang w:val="en-US"/>
    </w:rPr>
  </w:style>
  <w:style w:type="character" w:customStyle="1" w:styleId="Style1">
    <w:name w:val="Style1"/>
    <w:basedOn w:val="DefaultParagraphFont"/>
    <w:uiPriority w:val="1"/>
    <w:rsid w:val="00A91312"/>
    <w:rPr>
      <w:rFonts w:ascii="Calibri" w:hAnsi="Calibri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A91312"/>
    <w:rPr>
      <w:color w:val="808080"/>
    </w:rPr>
  </w:style>
  <w:style w:type="paragraph" w:styleId="Revision">
    <w:name w:val="Revision"/>
    <w:hidden/>
    <w:uiPriority w:val="99"/>
    <w:semiHidden/>
    <w:rsid w:val="00174DEE"/>
    <w:pPr>
      <w:spacing w:after="0" w:line="240" w:lineRule="auto"/>
    </w:pPr>
    <w:rPr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C2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3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33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334"/>
    <w:rPr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274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74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9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440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47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292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9033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3138F-3C35-40E9-94C5-24389E9D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6</TotalTime>
  <Pages>5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antina Gollaj</dc:creator>
  <cp:lastModifiedBy>Bardh Xërxa</cp:lastModifiedBy>
  <cp:revision>84</cp:revision>
  <dcterms:created xsi:type="dcterms:W3CDTF">2022-10-19T19:54:00Z</dcterms:created>
  <dcterms:modified xsi:type="dcterms:W3CDTF">2023-09-06T11:40:00Z</dcterms:modified>
</cp:coreProperties>
</file>